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elecommunication</w:t>
      </w:r>
      <w:r>
        <w:t xml:space="preserve"> </w:t>
      </w:r>
      <w:r>
        <w:t xml:space="preserve">Engineer</w:t>
      </w:r>
      <w:r>
        <w:t xml:space="preserve"> </w:t>
      </w:r>
      <w:r>
        <w:t xml:space="preserve">-</w:t>
      </w:r>
      <w:r>
        <w:t xml:space="preserve"> </w:t>
      </w:r>
      <w:r>
        <w:t xml:space="preserve">Barcelona</w:t>
      </w:r>
    </w:p>
    <w:bookmarkStart w:id="21" w:name="X0a617f6653c1ba42463e419e0179b4a160ac9ea"/>
    <w:p>
      <w:pPr>
        <w:pStyle w:val="Heading1"/>
      </w:pPr>
      <w:r>
        <w:t xml:space="preserve">Internship Application Letter for Telecommunication Engineer Position in Spain Barcelon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arcelona, Spain</w:t>
      </w:r>
    </w:p>
    <w:bookmarkStart w:id="20" w:name="Xdf9edec6ec67fcdc36d4d3c9b15f5f21233007f"/>
    <w:p>
      <w:pPr>
        <w:pStyle w:val="Heading2"/>
      </w:pPr>
      <w:r>
        <w:t xml:space="preserve">Subject: Application for Telecommunication Engineer Internship Position in Barcelona</w:t>
      </w:r>
    </w:p>
    <w:p>
      <w:pPr>
        <w:pStyle w:val="FirstParagraph"/>
      </w:pPr>
      <w:r>
        <w:t xml:space="preserve">Dear Hiring Manager,</w:t>
      </w:r>
    </w:p>
    <w:p>
      <w:pPr>
        <w:pStyle w:val="BodyText"/>
      </w:pPr>
      <w:r>
        <w:t xml:space="preserve">It is with profound enthusiasm that I submit my application for the Telecommunication Engineer Internship position at [Company Name] in Barcelona, Spain. As a dedicated engineering student at Universitat Politècnica de Catalunya (UPC) with specialized coursework in wireless networks and signal processing, I have long admired Barcelona’s status as a European leader in telecommunications innovation. My academic journey, aligned with Spain’s national digital strategy and Barcelona’s thriving tech ecosystem, has prepared me to contribute meaningfully to your team while gaining hands-on experience within one of Europe’s most dynamic telecom hubs.</w:t>
      </w:r>
    </w:p>
    <w:p>
      <w:pPr>
        <w:pStyle w:val="BodyText"/>
      </w:pPr>
      <w:r>
        <w:t xml:space="preserve">Barcelona’s unique position as a global testbed for 5G deployment and smart city infrastructure resonates deeply with my professional aspirations. I have closely followed initiatives like the Barcelona Digital City project and Telefónica's R&amp;D center in Sant Cugat, which exemplify how Spain is pioneering next-generation communication solutions. This internship represents the ideal opportunity to merge my theoretical knowledge with real-world applications within Spain’s rapidly evolving telecommunications landscape, particularly as Barcelona serves as a strategic nexus for European tech innovation.</w:t>
      </w:r>
    </w:p>
    <w:p>
      <w:pPr>
        <w:pStyle w:val="BodyText"/>
      </w:pPr>
      <w:r>
        <w:t xml:space="preserve">My academic background provides a robust foundation for the Telecommunication Engineer Internship role. At UPC, I completed advanced courses including</w:t>
      </w:r>
      <w:r>
        <w:t xml:space="preserve"> </w:t>
      </w:r>
      <w:r>
        <w:rPr>
          <w:iCs/>
          <w:i/>
        </w:rPr>
        <w:t xml:space="preserve">Wireless Communication Systems</w:t>
      </w:r>
      <w:r>
        <w:t xml:space="preserve">,</w:t>
      </w:r>
      <w:r>
        <w:t xml:space="preserve"> </w:t>
      </w:r>
      <w:r>
        <w:rPr>
          <w:iCs/>
          <w:i/>
        </w:rPr>
        <w:t xml:space="preserve">Network Security &amp; Protocols</w:t>
      </w:r>
      <w:r>
        <w:t xml:space="preserve">, and</w:t>
      </w:r>
      <w:r>
        <w:t xml:space="preserve"> </w:t>
      </w:r>
      <w:r>
        <w:rPr>
          <w:iCs/>
          <w:i/>
        </w:rPr>
        <w:t xml:space="preserve">Satellite Communications Design</w:t>
      </w:r>
      <w:r>
        <w:t xml:space="preserve">. In my recent capstone project, I developed a prototype for optimizing 5G small-cell deployment in urban environments – directly addressing Barcelona’s challenge of dense building infrastructure. Using MATLAB and NS-3 simulation tools, I modeled signal propagation across the Eixample district, incorporating Spain’s specific regulatory frameworks for spectrum allocation (ANECA guidelines). This project not only demonstrated my technical proficiency but also my understanding of how telecom solutions must adapt to local geographical and regulatory contexts – a critical consideration for any Telecommunication Engineer working in Spain Barcelona.</w:t>
      </w:r>
    </w:p>
    <w:p>
      <w:pPr>
        <w:pStyle w:val="BodyText"/>
      </w:pPr>
      <w:r>
        <w:t xml:space="preserve">Technical competencies I offer include:</w:t>
      </w:r>
    </w:p>
    <w:p>
      <w:pPr>
        <w:numPr>
          <w:ilvl w:val="0"/>
          <w:numId w:val="1001"/>
        </w:numPr>
        <w:pStyle w:val="Compact"/>
      </w:pPr>
      <w:r>
        <w:t xml:space="preserve">Proficient in RF planning tools (Atoll, Cell Planner) and network analysis software</w:t>
      </w:r>
    </w:p>
    <w:p>
      <w:pPr>
        <w:numPr>
          <w:ilvl w:val="0"/>
          <w:numId w:val="1001"/>
        </w:numPr>
        <w:pStyle w:val="Compact"/>
      </w:pPr>
      <w:r>
        <w:t xml:space="preserve">Experience with Python scripting for network performance optimization</w:t>
      </w:r>
    </w:p>
    <w:p>
      <w:pPr>
        <w:numPr>
          <w:ilvl w:val="0"/>
          <w:numId w:val="1001"/>
        </w:numPr>
        <w:pStyle w:val="Compact"/>
      </w:pPr>
      <w:r>
        <w:t xml:space="preserve">Understanding of EU telecom regulations (e.g., GDPR implications for data transmission)</w:t>
      </w:r>
    </w:p>
    <w:p>
      <w:pPr>
        <w:numPr>
          <w:ilvl w:val="0"/>
          <w:numId w:val="1001"/>
        </w:numPr>
        <w:pStyle w:val="Compact"/>
      </w:pPr>
      <w:r>
        <w:t xml:space="preserve">Certified in Cisco CCNA and basic antenna design principles</w:t>
      </w:r>
    </w:p>
    <w:p>
      <w:pPr>
        <w:numPr>
          <w:ilvl w:val="0"/>
          <w:numId w:val="1001"/>
        </w:numPr>
        <w:pStyle w:val="Compact"/>
      </w:pPr>
      <w:r>
        <w:t xml:space="preserve">Fluent in Spanish (C1 level) and English (C2), enabling seamless collaboration with international teams</w:t>
      </w:r>
    </w:p>
    <w:p>
      <w:pPr>
        <w:pStyle w:val="FirstParagraph"/>
      </w:pPr>
      <w:r>
        <w:t xml:space="preserve">I am particularly eager to contribute to [Company Name]’s work in Barcelona, where the convergence of academia (UPC, Escola d’Enginyeria de Telecomunicació i Informàtica), government initiatives like Spain’s National 5G Plan (2023-2027), and industry leaders creates unparalleled opportunities for innovation. For instance, I’ve studied how your recent project in the Diagonal Mar district utilized AI-driven network slicing – a concept I explored in my academic research on dynamic resource allocation. My ability to rapidly learn new technologies aligns perfectly with Barcelona’s fast-paced telecom environment where companies like Ericsson, Nokia, and Orange are continuously advancing edge computing solutions.</w:t>
      </w:r>
    </w:p>
    <w:p>
      <w:pPr>
        <w:pStyle w:val="BodyText"/>
      </w:pPr>
      <w:r>
        <w:t xml:space="preserve">My practical experience includes a 6-month technical support role at Movistar’s Barcelona office, where I assisted in troubleshooting fiber-optic networks across the metro area. This exposure taught me how critical reliable communication infrastructure is to daily life in a city of Barcelona’s scale and complexity. I witnessed firsthand how telecom failures impact emergency services and public transportation – reinforcing my commitment to precision engineering. Furthermore, as a member of the Barcelona Student Chapter of IEEE Communications Society, I organized workshops on 5G applications for small businesses, which deepened my understanding of Spain’s unique market needs.</w:t>
      </w:r>
    </w:p>
    <w:p>
      <w:pPr>
        <w:pStyle w:val="BodyText"/>
      </w:pPr>
      <w:r>
        <w:t xml:space="preserve">What sets me apart is my proactive approach to contextual learning within Spain Barcelona. During a summer internship in Madrid with Airtel, I studied how Spanish telecom regulations differ from EU standards – knowledge I now apply when analyzing network deployments. I’ve also attended Barcelona’s Mobile World Congress (MWC) twice, where I engaged with industry leaders about sustainable telecom practices; this experience solidified my interest in contributing to Spain’s green 5G initiatives. For the Telecommunication Engineer Internship, I am prepared to immediately assist with spectrum analysis, site surveys, or software testing while absorbing best practices from your engineering team.</w:t>
      </w:r>
    </w:p>
    <w:p>
      <w:pPr>
        <w:pStyle w:val="BodyText"/>
      </w:pPr>
      <w:r>
        <w:t xml:space="preserve">I am deeply impressed by [Company Name]’s commitment to innovation – particularly your work on integrating IoT sensors into Barcelona’s public transport system. As a student who volunteers weekly at the Barcelona Tech Hub for underprivileged youth, I believe in technology that serves communities. This philosophy aligns with Spain’s national goal of digital inclusion (e.g., the Digital Spain 2030 plan), and I am eager to support your mission through my technical skills.</w:t>
      </w:r>
    </w:p>
    <w:p>
      <w:pPr>
        <w:pStyle w:val="BodyText"/>
      </w:pPr>
      <w:r>
        <w:t xml:space="preserve">My resume, attached for your review, provides further detail about my qualifications. I would welcome the opportunity to discuss how my proactive mindset and technical background can benefit [Company Name]’s projects in Spain Barcelona. Thank you for considering this Internship Application Letter – I am eager to contribute to your team’s success while growing as a Telecommunication Engineer within one of Europe’s most exciting cities.</w:t>
      </w:r>
    </w:p>
    <w:p>
      <w:pPr>
        <w:pStyle w:val="BodyText"/>
      </w:pPr>
      <w:r>
        <w:t xml:space="preserve">With sincere appreciation for the opportunit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elecommunication Engineer - Barcelona</dc:title>
  <dc:creator/>
  <dc:language>en</dc:language>
  <cp:keywords/>
  <dcterms:created xsi:type="dcterms:W3CDTF">2026-05-02T22:36:46Z</dcterms:created>
  <dcterms:modified xsi:type="dcterms:W3CDTF">2026-05-02T22:36:46Z</dcterms:modified>
</cp:coreProperties>
</file>

<file path=docProps/custom.xml><?xml version="1.0" encoding="utf-8"?>
<Properties xmlns="http://schemas.openxmlformats.org/officeDocument/2006/custom-properties" xmlns:vt="http://schemas.openxmlformats.org/officeDocument/2006/docPropsVTypes"/>
</file>